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5D0C" w:rsidRPr="00FA68D4" w:rsidRDefault="00075D0C" w:rsidP="00075D0C">
      <w:pPr>
        <w:pStyle w:val="NormalWeb"/>
        <w:jc w:val="both"/>
        <w:rPr>
          <w:rFonts w:ascii="Lato" w:hAnsi="Lato"/>
        </w:rPr>
      </w:pPr>
      <w:r w:rsidRPr="00FA68D4">
        <w:rPr>
          <w:rFonts w:ascii="Lato" w:hAnsi="Lato"/>
        </w:rPr>
        <w:t>To,</w:t>
      </w:r>
    </w:p>
    <w:p w:rsidR="00075D0C" w:rsidRPr="00FA68D4" w:rsidRDefault="00075D0C" w:rsidP="00075D0C">
      <w:pPr>
        <w:pStyle w:val="NormalWeb"/>
        <w:jc w:val="both"/>
        <w:rPr>
          <w:rFonts w:ascii="Lato" w:hAnsi="Lato"/>
        </w:rPr>
      </w:pPr>
      <w:r w:rsidRPr="00FA68D4">
        <w:rPr>
          <w:rFonts w:ascii="Lato" w:hAnsi="Lato"/>
        </w:rPr>
        <w:t>_________________ [Name of the recipient]</w:t>
      </w:r>
    </w:p>
    <w:p w:rsidR="00075D0C" w:rsidRPr="00FA68D4" w:rsidRDefault="00075D0C" w:rsidP="00075D0C">
      <w:pPr>
        <w:pStyle w:val="NormalWeb"/>
        <w:jc w:val="both"/>
        <w:rPr>
          <w:rFonts w:ascii="Lato" w:hAnsi="Lato"/>
        </w:rPr>
      </w:pPr>
      <w:r w:rsidRPr="00FA68D4">
        <w:rPr>
          <w:rFonts w:ascii="Lato" w:hAnsi="Lato"/>
        </w:rPr>
        <w:t>________________ [Designation of the recipient]</w:t>
      </w:r>
    </w:p>
    <w:p w:rsidR="00075D0C" w:rsidRPr="00FA68D4" w:rsidRDefault="00075D0C" w:rsidP="00075D0C">
      <w:pPr>
        <w:pStyle w:val="NormalWeb"/>
        <w:jc w:val="both"/>
        <w:rPr>
          <w:rFonts w:ascii="Lato" w:hAnsi="Lato"/>
        </w:rPr>
      </w:pPr>
      <w:r w:rsidRPr="00FA68D4">
        <w:rPr>
          <w:rFonts w:ascii="Lato" w:hAnsi="Lato"/>
        </w:rPr>
        <w:t>_______________ [Department in which the recipient is working]</w:t>
      </w:r>
    </w:p>
    <w:p w:rsidR="00075D0C" w:rsidRPr="00FA68D4" w:rsidRDefault="00075D0C" w:rsidP="00075D0C">
      <w:pPr>
        <w:pStyle w:val="NormalWeb"/>
        <w:jc w:val="both"/>
        <w:rPr>
          <w:rFonts w:ascii="Lato" w:hAnsi="Lato"/>
        </w:rPr>
      </w:pPr>
      <w:r w:rsidRPr="00FA68D4">
        <w:rPr>
          <w:rFonts w:ascii="Lato" w:hAnsi="Lato"/>
        </w:rPr>
        <w:t>___________________ [Address of the organization]</w:t>
      </w:r>
    </w:p>
    <w:p w:rsidR="00075D0C" w:rsidRPr="00FA68D4" w:rsidRDefault="00075D0C" w:rsidP="00075D0C">
      <w:pPr>
        <w:pStyle w:val="NormalWeb"/>
        <w:jc w:val="both"/>
        <w:rPr>
          <w:rFonts w:ascii="Lato" w:hAnsi="Lato"/>
        </w:rPr>
      </w:pPr>
    </w:p>
    <w:p w:rsidR="00075D0C" w:rsidRPr="00FA68D4" w:rsidRDefault="00075D0C" w:rsidP="00075D0C">
      <w:pPr>
        <w:pStyle w:val="NormalWeb"/>
        <w:jc w:val="both"/>
        <w:rPr>
          <w:rFonts w:ascii="Lato" w:hAnsi="Lato"/>
        </w:rPr>
      </w:pPr>
      <w:r w:rsidRPr="00FA68D4">
        <w:rPr>
          <w:rFonts w:ascii="Lato" w:hAnsi="Lato"/>
        </w:rPr>
        <w:t>Dated: ______________</w:t>
      </w:r>
    </w:p>
    <w:p w:rsidR="00075D0C" w:rsidRPr="00FA68D4" w:rsidRDefault="00075D0C" w:rsidP="00075D0C">
      <w:pPr>
        <w:pStyle w:val="NormalWeb"/>
        <w:jc w:val="both"/>
        <w:rPr>
          <w:rFonts w:ascii="Lato" w:hAnsi="Lato"/>
        </w:rPr>
      </w:pPr>
      <w:bookmarkStart w:id="0" w:name="_GoBack"/>
      <w:bookmarkEnd w:id="0"/>
    </w:p>
    <w:p w:rsidR="00075D0C" w:rsidRPr="00FA68D4" w:rsidRDefault="00075D0C" w:rsidP="00075D0C">
      <w:pPr>
        <w:pStyle w:val="NormalWeb"/>
        <w:jc w:val="both"/>
        <w:rPr>
          <w:rFonts w:ascii="Lato" w:hAnsi="Lato"/>
        </w:rPr>
      </w:pPr>
      <w:r w:rsidRPr="00FA68D4">
        <w:rPr>
          <w:rFonts w:ascii="Lato" w:hAnsi="Lato"/>
        </w:rPr>
        <w:t>Dear Mr./ Mrs. ____________ [last name of the recipient],</w:t>
      </w:r>
    </w:p>
    <w:p w:rsidR="00075D0C" w:rsidRPr="00FA68D4" w:rsidRDefault="00075D0C" w:rsidP="00075D0C">
      <w:pPr>
        <w:pStyle w:val="NormalWeb"/>
        <w:jc w:val="both"/>
        <w:rPr>
          <w:rFonts w:ascii="Lato" w:hAnsi="Lato"/>
        </w:rPr>
      </w:pPr>
      <w:r w:rsidRPr="00FA68D4">
        <w:rPr>
          <w:rFonts w:ascii="Lato" w:hAnsi="Lato"/>
        </w:rPr>
        <w:t>It is a tragic news that we lost our colleague ___________________ [here mention the name of the deceased] on _________________ [date on which the deceased passed away]. I was shocked to know that he was suffering from _____________ [illness of the deceased] and he died due to that.</w:t>
      </w:r>
    </w:p>
    <w:p w:rsidR="00075D0C" w:rsidRPr="00FA68D4" w:rsidRDefault="00075D0C" w:rsidP="00075D0C">
      <w:pPr>
        <w:pStyle w:val="NormalWeb"/>
        <w:jc w:val="both"/>
        <w:rPr>
          <w:rFonts w:ascii="Lato" w:hAnsi="Lato"/>
        </w:rPr>
      </w:pPr>
      <w:r w:rsidRPr="00FA68D4">
        <w:rPr>
          <w:rFonts w:ascii="Lato" w:hAnsi="Lato"/>
        </w:rPr>
        <w:t>He was a hard working individual and a very helpful colleague.  His ___________________________ [mention in details the achievements of the deceased] has always benefited and added to the progress of the organization. It is rare to find colleagues like him.</w:t>
      </w:r>
    </w:p>
    <w:p w:rsidR="00075D0C" w:rsidRPr="00FA68D4" w:rsidRDefault="00075D0C" w:rsidP="00075D0C">
      <w:pPr>
        <w:pStyle w:val="NormalWeb"/>
        <w:jc w:val="both"/>
        <w:rPr>
          <w:rFonts w:ascii="Lato" w:hAnsi="Lato"/>
        </w:rPr>
      </w:pPr>
      <w:r w:rsidRPr="00FA68D4">
        <w:rPr>
          <w:rFonts w:ascii="Lato" w:hAnsi="Lato"/>
        </w:rPr>
        <w:t>We will feel his absence at office. Let us pray for his journey abode and may his soul rest in peace.</w:t>
      </w:r>
    </w:p>
    <w:p w:rsidR="00075D0C" w:rsidRPr="00FA68D4" w:rsidRDefault="00075D0C" w:rsidP="00075D0C">
      <w:pPr>
        <w:pStyle w:val="NormalWeb"/>
        <w:jc w:val="both"/>
        <w:rPr>
          <w:rFonts w:ascii="Lato" w:hAnsi="Lato"/>
        </w:rPr>
      </w:pPr>
    </w:p>
    <w:p w:rsidR="00075D0C" w:rsidRPr="00FA68D4" w:rsidRDefault="00075D0C" w:rsidP="00075D0C">
      <w:pPr>
        <w:pStyle w:val="NormalWeb"/>
        <w:jc w:val="both"/>
        <w:rPr>
          <w:rFonts w:ascii="Lato" w:hAnsi="Lato"/>
        </w:rPr>
      </w:pPr>
    </w:p>
    <w:p w:rsidR="00075D0C" w:rsidRPr="00FA68D4" w:rsidRDefault="00075D0C" w:rsidP="00075D0C">
      <w:pPr>
        <w:pStyle w:val="NormalWeb"/>
        <w:jc w:val="both"/>
        <w:rPr>
          <w:rFonts w:ascii="Lato" w:hAnsi="Lato"/>
        </w:rPr>
      </w:pPr>
      <w:r w:rsidRPr="00FA68D4">
        <w:rPr>
          <w:rFonts w:ascii="Lato" w:hAnsi="Lato"/>
        </w:rPr>
        <w:t>______________ [Name of the sender]</w:t>
      </w:r>
    </w:p>
    <w:p w:rsidR="00075D0C" w:rsidRPr="00FA68D4" w:rsidRDefault="00075D0C" w:rsidP="00075D0C">
      <w:pPr>
        <w:pStyle w:val="NormalWeb"/>
        <w:jc w:val="both"/>
        <w:rPr>
          <w:rFonts w:ascii="Lato" w:hAnsi="Lato"/>
        </w:rPr>
      </w:pPr>
      <w:r w:rsidRPr="00FA68D4">
        <w:rPr>
          <w:rFonts w:ascii="Lato" w:hAnsi="Lato"/>
        </w:rPr>
        <w:t>________________ [Designation of the sender]</w:t>
      </w:r>
    </w:p>
    <w:p w:rsidR="00C30F80" w:rsidRPr="00FA68D4" w:rsidRDefault="00C30F80" w:rsidP="00075D0C">
      <w:pPr>
        <w:jc w:val="both"/>
        <w:rPr>
          <w:rFonts w:ascii="Lato" w:hAnsi="Lato"/>
        </w:rPr>
      </w:pPr>
    </w:p>
    <w:sectPr w:rsidR="00C30F80" w:rsidRPr="00FA68D4" w:rsidSect="006E75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BQJLU0NDIzMzQ1MzMyUdpeDU4uLM/DyQAsNaACqWBd4sAAAA"/>
  </w:docVars>
  <w:rsids>
    <w:rsidRoot w:val="00075D0C"/>
    <w:rsid w:val="00075D0C"/>
    <w:rsid w:val="006E752C"/>
    <w:rsid w:val="00C30F80"/>
    <w:rsid w:val="00FA68D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75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75D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07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1</Words>
  <Characters>866</Characters>
  <Application>Microsoft Office Word</Application>
  <DocSecurity>0</DocSecurity>
  <Lines>7</Lines>
  <Paragraphs>2</Paragraphs>
  <ScaleCrop>false</ScaleCrop>
  <Company/>
  <LinksUpToDate>false</LinksUpToDate>
  <CharactersWithSpaces>10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AJEDUL ISLAM</dc:creator>
  <cp:keywords/>
  <dc:description/>
  <cp:lastModifiedBy>Moorche 30 DVDs</cp:lastModifiedBy>
  <cp:revision>2</cp:revision>
  <dcterms:created xsi:type="dcterms:W3CDTF">2017-05-20T04:27:00Z</dcterms:created>
  <dcterms:modified xsi:type="dcterms:W3CDTF">2021-01-19T19:51:00Z</dcterms:modified>
</cp:coreProperties>
</file>